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BE652" w14:textId="0BE11D77" w:rsidR="00B55114" w:rsidRDefault="00D20443" w:rsidP="00D20443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D20443">
        <w:rPr>
          <w:rFonts w:ascii="Times New Roman" w:hAnsi="Times New Roman" w:cs="Times New Roman"/>
          <w:b/>
          <w:bCs/>
          <w:sz w:val="36"/>
          <w:szCs w:val="36"/>
        </w:rPr>
        <w:t xml:space="preserve">Practical </w:t>
      </w:r>
      <w:r>
        <w:rPr>
          <w:rFonts w:ascii="Times New Roman" w:hAnsi="Times New Roman" w:cs="Times New Roman"/>
          <w:b/>
          <w:bCs/>
          <w:sz w:val="36"/>
          <w:szCs w:val="36"/>
        </w:rPr>
        <w:t>–</w:t>
      </w:r>
      <w:r w:rsidRPr="00D20443">
        <w:rPr>
          <w:rFonts w:ascii="Times New Roman" w:hAnsi="Times New Roman" w:cs="Times New Roman"/>
          <w:b/>
          <w:bCs/>
          <w:sz w:val="36"/>
          <w:szCs w:val="36"/>
        </w:rPr>
        <w:t xml:space="preserve"> 1</w:t>
      </w:r>
    </w:p>
    <w:p w14:paraId="584BE8D3" w14:textId="5D20CECE" w:rsidR="00D20443" w:rsidRPr="00D20443" w:rsidRDefault="00D20443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AIM:</w:t>
      </w:r>
    </w:p>
    <w:p w14:paraId="30F9C966" w14:textId="77777777" w:rsidR="00D20443" w:rsidRDefault="00D20443" w:rsidP="00D20443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Write a HTML page to print Hello World in bold and italic font. Differentiate</w:t>
      </w:r>
    </w:p>
    <w:p w14:paraId="4EAAAEBE" w14:textId="79B01F6C" w:rsidR="00D20443" w:rsidRDefault="00D20443" w:rsidP="00D20443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between Bold and Strong tag. Also differentiate between italic and Emphasis tag.</w:t>
      </w:r>
    </w:p>
    <w:p w14:paraId="2CC0E289" w14:textId="77777777" w:rsidR="0021201D" w:rsidRDefault="0021201D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E054E9" w14:textId="5954FED4" w:rsidR="00D20443" w:rsidRDefault="00D20443" w:rsidP="00D20443">
      <w:pPr>
        <w:rPr>
          <w:rFonts w:ascii="Times New Roman" w:hAnsi="Times New Roman" w:cs="Times New Roman"/>
          <w:b/>
          <w:bCs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14:paraId="178957A8" w14:textId="77777777" w:rsidR="00D20443" w:rsidRDefault="00D20443" w:rsidP="00D20443">
      <w:pPr>
        <w:autoSpaceDE w:val="0"/>
        <w:autoSpaceDN w:val="0"/>
        <w:adjustRightInd w:val="0"/>
        <w:spacing w:after="0" w:line="240" w:lineRule="auto"/>
        <w:rPr>
          <w:rFonts w:ascii="CourierNew" w:hAnsi="CourierNew" w:cs="CourierNew"/>
          <w:sz w:val="24"/>
          <w:szCs w:val="24"/>
        </w:rPr>
      </w:pPr>
      <w:r>
        <w:rPr>
          <w:rFonts w:ascii="CourierNew" w:hAnsi="CourierNew" w:cs="CourierNew"/>
          <w:sz w:val="24"/>
          <w:szCs w:val="24"/>
        </w:rPr>
        <w:t>&lt;html&gt;</w:t>
      </w:r>
    </w:p>
    <w:p w14:paraId="0AF48F84" w14:textId="77777777" w:rsidR="00D20443" w:rsidRDefault="00D20443" w:rsidP="00D20443">
      <w:pPr>
        <w:autoSpaceDE w:val="0"/>
        <w:autoSpaceDN w:val="0"/>
        <w:adjustRightInd w:val="0"/>
        <w:spacing w:after="0" w:line="240" w:lineRule="auto"/>
        <w:rPr>
          <w:rFonts w:ascii="CourierNew" w:hAnsi="CourierNew" w:cs="CourierNew"/>
          <w:sz w:val="24"/>
          <w:szCs w:val="24"/>
        </w:rPr>
      </w:pPr>
      <w:r>
        <w:rPr>
          <w:rFonts w:ascii="CourierNew" w:hAnsi="CourierNew" w:cs="CourierNew"/>
          <w:sz w:val="24"/>
          <w:szCs w:val="24"/>
        </w:rPr>
        <w:t>&lt;head&gt;</w:t>
      </w:r>
    </w:p>
    <w:p w14:paraId="6332795E" w14:textId="77777777" w:rsidR="00D20443" w:rsidRDefault="00D20443" w:rsidP="00D20443">
      <w:pPr>
        <w:autoSpaceDE w:val="0"/>
        <w:autoSpaceDN w:val="0"/>
        <w:adjustRightInd w:val="0"/>
        <w:spacing w:after="0" w:line="240" w:lineRule="auto"/>
        <w:rPr>
          <w:rFonts w:ascii="CourierNew" w:hAnsi="CourierNew" w:cs="CourierNew"/>
          <w:sz w:val="24"/>
          <w:szCs w:val="24"/>
        </w:rPr>
      </w:pPr>
      <w:r>
        <w:rPr>
          <w:rFonts w:ascii="CourierNew" w:hAnsi="CourierNew" w:cs="CourierNew"/>
          <w:sz w:val="24"/>
          <w:szCs w:val="24"/>
        </w:rPr>
        <w:t>&lt;/head&gt;</w:t>
      </w:r>
    </w:p>
    <w:p w14:paraId="2266F0C1" w14:textId="77777777" w:rsidR="00D20443" w:rsidRDefault="00D20443" w:rsidP="00D20443">
      <w:pPr>
        <w:autoSpaceDE w:val="0"/>
        <w:autoSpaceDN w:val="0"/>
        <w:adjustRightInd w:val="0"/>
        <w:spacing w:after="0" w:line="240" w:lineRule="auto"/>
        <w:rPr>
          <w:rFonts w:ascii="CourierNew" w:hAnsi="CourierNew" w:cs="CourierNew"/>
          <w:sz w:val="24"/>
          <w:szCs w:val="24"/>
        </w:rPr>
      </w:pPr>
      <w:r>
        <w:rPr>
          <w:rFonts w:ascii="CourierNew" w:hAnsi="CourierNew" w:cs="CourierNew"/>
          <w:sz w:val="24"/>
          <w:szCs w:val="24"/>
        </w:rPr>
        <w:t>&lt;body&gt;</w:t>
      </w:r>
    </w:p>
    <w:p w14:paraId="622EDB47" w14:textId="77777777" w:rsidR="00D20443" w:rsidRDefault="00D20443" w:rsidP="00D20443">
      <w:pPr>
        <w:autoSpaceDE w:val="0"/>
        <w:autoSpaceDN w:val="0"/>
        <w:adjustRightInd w:val="0"/>
        <w:spacing w:after="0" w:line="240" w:lineRule="auto"/>
        <w:rPr>
          <w:rFonts w:ascii="CourierNew" w:hAnsi="CourierNew" w:cs="CourierNew"/>
          <w:sz w:val="24"/>
          <w:szCs w:val="24"/>
        </w:rPr>
      </w:pPr>
      <w:r>
        <w:rPr>
          <w:rFonts w:ascii="CourierNew" w:hAnsi="CourierNew" w:cs="CourierNew"/>
          <w:sz w:val="24"/>
          <w:szCs w:val="24"/>
        </w:rPr>
        <w:t>&lt;p&gt;&lt;b&gt;Bold:Hello&lt;/b&gt;&lt;/p&gt;</w:t>
      </w:r>
    </w:p>
    <w:p w14:paraId="3A9F115A" w14:textId="77777777" w:rsidR="00D20443" w:rsidRDefault="00D20443" w:rsidP="00D20443">
      <w:pPr>
        <w:autoSpaceDE w:val="0"/>
        <w:autoSpaceDN w:val="0"/>
        <w:adjustRightInd w:val="0"/>
        <w:spacing w:after="0" w:line="240" w:lineRule="auto"/>
        <w:rPr>
          <w:rFonts w:ascii="CourierNew" w:hAnsi="CourierNew" w:cs="CourierNew"/>
          <w:sz w:val="24"/>
          <w:szCs w:val="24"/>
        </w:rPr>
      </w:pPr>
      <w:r>
        <w:rPr>
          <w:rFonts w:ascii="CourierNew" w:hAnsi="CourierNew" w:cs="CourierNew"/>
          <w:sz w:val="24"/>
          <w:szCs w:val="24"/>
        </w:rPr>
        <w:t>&lt;p&gt;&lt;strong&gt;Strong:Hello&lt;/strong&gt;&lt;/p&gt;</w:t>
      </w:r>
    </w:p>
    <w:p w14:paraId="03698C61" w14:textId="77777777" w:rsidR="00D20443" w:rsidRDefault="00D20443" w:rsidP="00D20443">
      <w:pPr>
        <w:autoSpaceDE w:val="0"/>
        <w:autoSpaceDN w:val="0"/>
        <w:adjustRightInd w:val="0"/>
        <w:spacing w:after="0" w:line="240" w:lineRule="auto"/>
        <w:rPr>
          <w:rFonts w:ascii="CourierNew" w:hAnsi="CourierNew" w:cs="CourierNew"/>
          <w:sz w:val="24"/>
          <w:szCs w:val="24"/>
        </w:rPr>
      </w:pPr>
      <w:r>
        <w:rPr>
          <w:rFonts w:ascii="CourierNew" w:hAnsi="CourierNew" w:cs="CourierNew"/>
          <w:sz w:val="24"/>
          <w:szCs w:val="24"/>
        </w:rPr>
        <w:t>&lt;p&gt;&lt;i&gt;Italic:Hello&lt;/i&gt;&lt;/p&gt;</w:t>
      </w:r>
    </w:p>
    <w:p w14:paraId="033B212F" w14:textId="77777777" w:rsidR="00D20443" w:rsidRDefault="00D20443" w:rsidP="00D20443">
      <w:pPr>
        <w:autoSpaceDE w:val="0"/>
        <w:autoSpaceDN w:val="0"/>
        <w:adjustRightInd w:val="0"/>
        <w:spacing w:after="0" w:line="240" w:lineRule="auto"/>
        <w:rPr>
          <w:rFonts w:ascii="CourierNew" w:hAnsi="CourierNew" w:cs="CourierNew"/>
          <w:sz w:val="24"/>
          <w:szCs w:val="24"/>
        </w:rPr>
      </w:pPr>
      <w:r>
        <w:rPr>
          <w:rFonts w:ascii="CourierNew" w:hAnsi="CourierNew" w:cs="CourierNew"/>
          <w:sz w:val="24"/>
          <w:szCs w:val="24"/>
        </w:rPr>
        <w:t>&lt;p&gt;&lt;Em&gt;Emphasis:Hello&lt;/Em&gt;&lt;/p&gt;</w:t>
      </w:r>
    </w:p>
    <w:p w14:paraId="0E74C78B" w14:textId="77777777" w:rsidR="00D20443" w:rsidRDefault="00D20443" w:rsidP="00D20443">
      <w:pPr>
        <w:autoSpaceDE w:val="0"/>
        <w:autoSpaceDN w:val="0"/>
        <w:adjustRightInd w:val="0"/>
        <w:spacing w:after="0" w:line="240" w:lineRule="auto"/>
        <w:rPr>
          <w:rFonts w:ascii="CourierNew" w:hAnsi="CourierNew" w:cs="CourierNew"/>
          <w:sz w:val="24"/>
          <w:szCs w:val="24"/>
        </w:rPr>
      </w:pPr>
      <w:r>
        <w:rPr>
          <w:rFonts w:ascii="CourierNew" w:hAnsi="CourierNew" w:cs="CourierNew"/>
          <w:sz w:val="24"/>
          <w:szCs w:val="24"/>
        </w:rPr>
        <w:t>&lt;/body&gt;</w:t>
      </w:r>
    </w:p>
    <w:p w14:paraId="4480D082" w14:textId="79282D16" w:rsidR="00D20443" w:rsidRDefault="00D20443" w:rsidP="00D20443">
      <w:pPr>
        <w:rPr>
          <w:rFonts w:ascii="CourierNew" w:hAnsi="CourierNew" w:cs="CourierNew"/>
          <w:sz w:val="24"/>
          <w:szCs w:val="24"/>
        </w:rPr>
      </w:pPr>
      <w:r>
        <w:rPr>
          <w:rFonts w:ascii="CourierNew" w:hAnsi="CourierNew" w:cs="CourierNew"/>
          <w:sz w:val="24"/>
          <w:szCs w:val="24"/>
        </w:rPr>
        <w:t>&lt;/html&gt;</w:t>
      </w:r>
    </w:p>
    <w:p w14:paraId="0E1C1937" w14:textId="77777777" w:rsidR="0021201D" w:rsidRDefault="0021201D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1556A619" w14:textId="7EBF5B3C" w:rsidR="00D20443" w:rsidRDefault="00D20443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Output:</w:t>
      </w:r>
    </w:p>
    <w:p w14:paraId="4E2178C7" w14:textId="0E1ED23A" w:rsidR="00D20443" w:rsidRDefault="00BB3A05" w:rsidP="00D20443">
      <w:pPr>
        <w:rPr>
          <w:rFonts w:ascii="CourierNew" w:hAnsi="CourierNew" w:cs="CourierNew"/>
          <w:sz w:val="24"/>
          <w:szCs w:val="24"/>
        </w:rPr>
      </w:pPr>
      <w:r w:rsidRPr="00BB3A05">
        <w:rPr>
          <w:rFonts w:ascii="CourierNew" w:hAnsi="CourierNew" w:cs="CourierNew"/>
          <w:noProof/>
          <w:sz w:val="24"/>
          <w:szCs w:val="24"/>
        </w:rPr>
        <w:drawing>
          <wp:inline distT="0" distB="0" distL="0" distR="0" wp14:anchorId="42F9FE83" wp14:editId="1DF2DC60">
            <wp:extent cx="5943600" cy="27578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7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001B0" w14:textId="08FD09FF" w:rsidR="00D20443" w:rsidRDefault="00D20443" w:rsidP="00D2044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E753B2C" w14:textId="156D4A52" w:rsidR="00BB3A05" w:rsidRDefault="00BB3A05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B3A05">
        <w:rPr>
          <w:rFonts w:ascii="Times New Roman" w:hAnsi="Times New Roman" w:cs="Times New Roman"/>
          <w:b/>
          <w:bCs/>
          <w:sz w:val="24"/>
          <w:szCs w:val="24"/>
        </w:rPr>
        <w:t>Conclusion:</w:t>
      </w:r>
    </w:p>
    <w:p w14:paraId="1CC8DE38" w14:textId="427B2ECB" w:rsidR="00AB3940" w:rsidRPr="00BB3A05" w:rsidRDefault="00AB3940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urse Outcome:</w:t>
      </w:r>
    </w:p>
    <w:sectPr w:rsidR="00AB3940" w:rsidRPr="00BB3A0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3CBA0" w14:textId="77777777" w:rsidR="00313C22" w:rsidRDefault="00313C22" w:rsidP="00BB3A05">
      <w:pPr>
        <w:spacing w:after="0" w:line="240" w:lineRule="auto"/>
      </w:pPr>
      <w:r>
        <w:separator/>
      </w:r>
    </w:p>
  </w:endnote>
  <w:endnote w:type="continuationSeparator" w:id="0">
    <w:p w14:paraId="377ED3E9" w14:textId="77777777" w:rsidR="00313C22" w:rsidRDefault="00313C22" w:rsidP="00BB3A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A0D3D" w14:textId="77777777" w:rsidR="00B55132" w:rsidRDefault="00B551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BB3A05" w14:paraId="7F93B247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0639187A" w14:textId="77777777" w:rsidR="00BB3A05" w:rsidRPr="0021201D" w:rsidRDefault="00BB3A05">
          <w:pPr>
            <w:pStyle w:val="Header"/>
            <w:tabs>
              <w:tab w:val="clear" w:pos="4680"/>
              <w:tab w:val="clear" w:pos="9360"/>
            </w:tabs>
            <w:rPr>
              <w:b/>
              <w:caps/>
              <w:szCs w:val="2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576CAF73" w14:textId="77777777" w:rsidR="00BB3A05" w:rsidRPr="0021201D" w:rsidRDefault="00BB3A05">
          <w:pPr>
            <w:pStyle w:val="Header"/>
            <w:tabs>
              <w:tab w:val="clear" w:pos="4680"/>
              <w:tab w:val="clear" w:pos="9360"/>
            </w:tabs>
            <w:jc w:val="right"/>
            <w:rPr>
              <w:b/>
              <w:caps/>
              <w:szCs w:val="28"/>
            </w:rPr>
          </w:pPr>
        </w:p>
      </w:tc>
    </w:tr>
    <w:tr w:rsidR="00BB3A05" w14:paraId="3B7C40B7" w14:textId="77777777">
      <w:trPr>
        <w:jc w:val="center"/>
      </w:trPr>
      <w:sdt>
        <w:sdtPr>
          <w:rPr>
            <w:b/>
            <w:caps/>
            <w:color w:val="808080" w:themeColor="background1" w:themeShade="80"/>
            <w:szCs w:val="28"/>
          </w:rPr>
          <w:alias w:val="Author"/>
          <w:tag w:val=""/>
          <w:id w:val="1534151868"/>
          <w:placeholder>
            <w:docPart w:val="A10B234598ED45A3A49659EEA0F7C0E9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602B5663" w14:textId="35B8A0C8" w:rsidR="00BB3A05" w:rsidRPr="0021201D" w:rsidRDefault="00BB3A05">
              <w:pPr>
                <w:pStyle w:val="Footer"/>
                <w:tabs>
                  <w:tab w:val="clear" w:pos="4680"/>
                  <w:tab w:val="clear" w:pos="9360"/>
                </w:tabs>
                <w:rPr>
                  <w:b/>
                  <w:caps/>
                  <w:color w:val="808080" w:themeColor="background1" w:themeShade="80"/>
                  <w:szCs w:val="28"/>
                </w:rPr>
              </w:pPr>
              <w:r w:rsidRPr="0021201D">
                <w:rPr>
                  <w:b/>
                  <w:caps/>
                  <w:color w:val="808080" w:themeColor="background1" w:themeShade="80"/>
                  <w:szCs w:val="28"/>
                </w:rPr>
                <w:t>2</w:t>
              </w:r>
              <w:r w:rsidR="00B55132">
                <w:rPr>
                  <w:b/>
                  <w:caps/>
                  <w:color w:val="808080" w:themeColor="background1" w:themeShade="80"/>
                  <w:szCs w:val="28"/>
                </w:rPr>
                <w:t>1</w:t>
              </w:r>
              <w:r w:rsidRPr="0021201D">
                <w:rPr>
                  <w:b/>
                  <w:caps/>
                  <w:color w:val="808080" w:themeColor="background1" w:themeShade="80"/>
                  <w:szCs w:val="28"/>
                </w:rPr>
                <w:t>IT0</w:t>
              </w:r>
              <w:r w:rsidR="00B55132">
                <w:rPr>
                  <w:b/>
                  <w:caps/>
                  <w:color w:val="808080" w:themeColor="background1" w:themeShade="80"/>
                  <w:szCs w:val="28"/>
                </w:rPr>
                <w:t>68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799DF2E5" w14:textId="6D2690F9" w:rsidR="00BB3A05" w:rsidRPr="0021201D" w:rsidRDefault="00BB3A05">
          <w:pPr>
            <w:pStyle w:val="Footer"/>
            <w:tabs>
              <w:tab w:val="clear" w:pos="4680"/>
              <w:tab w:val="clear" w:pos="9360"/>
            </w:tabs>
            <w:jc w:val="right"/>
            <w:rPr>
              <w:b/>
              <w:caps/>
              <w:color w:val="808080" w:themeColor="background1" w:themeShade="80"/>
              <w:szCs w:val="28"/>
            </w:rPr>
          </w:pPr>
          <w:r w:rsidRPr="0021201D">
            <w:rPr>
              <w:b/>
              <w:caps/>
              <w:color w:val="808080" w:themeColor="background1" w:themeShade="80"/>
              <w:szCs w:val="28"/>
            </w:rPr>
            <w:fldChar w:fldCharType="begin"/>
          </w:r>
          <w:r w:rsidRPr="0021201D">
            <w:rPr>
              <w:b/>
              <w:caps/>
              <w:color w:val="808080" w:themeColor="background1" w:themeShade="80"/>
              <w:szCs w:val="28"/>
            </w:rPr>
            <w:instrText xml:space="preserve"> PAGE   \* MERGEFORMAT </w:instrText>
          </w:r>
          <w:r w:rsidRPr="0021201D">
            <w:rPr>
              <w:b/>
              <w:caps/>
              <w:color w:val="808080" w:themeColor="background1" w:themeShade="80"/>
              <w:szCs w:val="28"/>
            </w:rPr>
            <w:fldChar w:fldCharType="separate"/>
          </w:r>
          <w:r w:rsidR="00AB3940">
            <w:rPr>
              <w:b/>
              <w:caps/>
              <w:noProof/>
              <w:color w:val="808080" w:themeColor="background1" w:themeShade="80"/>
              <w:szCs w:val="28"/>
            </w:rPr>
            <w:t>1</w:t>
          </w:r>
          <w:r w:rsidRPr="0021201D">
            <w:rPr>
              <w:b/>
              <w:caps/>
              <w:noProof/>
              <w:color w:val="808080" w:themeColor="background1" w:themeShade="80"/>
              <w:szCs w:val="28"/>
            </w:rPr>
            <w:fldChar w:fldCharType="end"/>
          </w:r>
        </w:p>
      </w:tc>
    </w:tr>
  </w:tbl>
  <w:p w14:paraId="5C520174" w14:textId="77777777" w:rsidR="00BB3A05" w:rsidRDefault="00BB3A0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1A7BE" w14:textId="77777777" w:rsidR="00B55132" w:rsidRDefault="00B551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4F7D2" w14:textId="77777777" w:rsidR="00313C22" w:rsidRDefault="00313C22" w:rsidP="00BB3A05">
      <w:pPr>
        <w:spacing w:after="0" w:line="240" w:lineRule="auto"/>
      </w:pPr>
      <w:r>
        <w:separator/>
      </w:r>
    </w:p>
  </w:footnote>
  <w:footnote w:type="continuationSeparator" w:id="0">
    <w:p w14:paraId="1B61F5D3" w14:textId="77777777" w:rsidR="00313C22" w:rsidRDefault="00313C22" w:rsidP="00BB3A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093D0" w14:textId="77777777" w:rsidR="00B55132" w:rsidRDefault="00B551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3DF95" w14:textId="63CE94F1" w:rsidR="00BB3A05" w:rsidRPr="00BB3A05" w:rsidRDefault="00000000">
    <w:pPr>
      <w:pStyle w:val="Header"/>
      <w:rPr>
        <w:b/>
        <w:bCs/>
        <w:sz w:val="24"/>
        <w:szCs w:val="24"/>
      </w:rPr>
    </w:pPr>
    <w:sdt>
      <w:sdtPr>
        <w:rPr>
          <w:rFonts w:asciiTheme="majorHAnsi" w:eastAsiaTheme="majorEastAsia" w:hAnsiTheme="majorHAnsi" w:cstheme="majorBidi"/>
          <w:b/>
          <w:bCs/>
          <w:color w:val="4472C4" w:themeColor="accent1"/>
          <w:sz w:val="24"/>
          <w:szCs w:val="24"/>
        </w:rPr>
        <w:alias w:val="Title"/>
        <w:id w:val="78404852"/>
        <w:placeholder>
          <w:docPart w:val="BD1D1EBF5EA448F1B505932B8BAA1529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IT255 – Web Technologies</w:t>
        </w:r>
      </w:sdtContent>
    </w:sdt>
    <w:r w:rsidR="00BB3A05" w:rsidRPr="00BB3A05">
      <w:rPr>
        <w:rFonts w:asciiTheme="majorHAnsi" w:eastAsiaTheme="majorEastAsia" w:hAnsiTheme="majorHAnsi" w:cstheme="majorBidi"/>
        <w:b/>
        <w:bCs/>
        <w:color w:val="4472C4" w:themeColor="accent1"/>
        <w:sz w:val="24"/>
        <w:szCs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b/>
          <w:bCs/>
          <w:color w:val="4472C4" w:themeColor="accent1"/>
          <w:sz w:val="24"/>
          <w:szCs w:val="24"/>
        </w:rPr>
        <w:alias w:val="Date"/>
        <w:id w:val="78404859"/>
        <w:placeholder>
          <w:docPart w:val="374649C3DC6D41BDA918C920A82C9121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Content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CSPIT-</w:t>
        </w:r>
        <w:r w:rsidR="00AB3940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KDP</w:t>
        </w:r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IT</w:t>
        </w:r>
      </w:sdtContent>
    </w:sdt>
  </w:p>
  <w:p w14:paraId="4F836F71" w14:textId="77777777" w:rsidR="00BB3A05" w:rsidRPr="00BB3A05" w:rsidRDefault="00BB3A05">
    <w:pPr>
      <w:pStyle w:val="Header"/>
      <w:rPr>
        <w:b/>
        <w:b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FBCA2" w14:textId="77777777" w:rsidR="00B55132" w:rsidRDefault="00B5513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yNDc0NDcyNTc3NjRR0lEKTi0uzszPAykwrAUAt+jmOSwAAAA="/>
  </w:docVars>
  <w:rsids>
    <w:rsidRoot w:val="008F7F48"/>
    <w:rsid w:val="0021201D"/>
    <w:rsid w:val="00313C22"/>
    <w:rsid w:val="00327A8A"/>
    <w:rsid w:val="00382506"/>
    <w:rsid w:val="003E0723"/>
    <w:rsid w:val="008F7F48"/>
    <w:rsid w:val="00AB3940"/>
    <w:rsid w:val="00B55114"/>
    <w:rsid w:val="00B55132"/>
    <w:rsid w:val="00BB3A05"/>
    <w:rsid w:val="00D20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D6B0F"/>
  <w15:chartTrackingRefBased/>
  <w15:docId w15:val="{999651D6-CD98-4C85-A376-A0F86057D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3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A05"/>
  </w:style>
  <w:style w:type="paragraph" w:styleId="Footer">
    <w:name w:val="footer"/>
    <w:basedOn w:val="Normal"/>
    <w:link w:val="FooterChar"/>
    <w:uiPriority w:val="99"/>
    <w:unhideWhenUsed/>
    <w:rsid w:val="00BB3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A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10B234598ED45A3A49659EEA0F7C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51FBA-B525-4EB5-87D4-D43CF085A57E}"/>
      </w:docPartPr>
      <w:docPartBody>
        <w:p w:rsidR="006E516D" w:rsidRDefault="003C3877" w:rsidP="003C3877">
          <w:pPr>
            <w:pStyle w:val="A10B234598ED45A3A49659EEA0F7C0E9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BD1D1EBF5EA448F1B505932B8BAA1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B1D65-4782-462B-8CB5-7F4BA3F2BC9B}"/>
      </w:docPartPr>
      <w:docPartBody>
        <w:p w:rsidR="006E516D" w:rsidRDefault="003C3877" w:rsidP="003C3877">
          <w:pPr>
            <w:pStyle w:val="BD1D1EBF5EA448F1B505932B8BAA1529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374649C3DC6D41BDA918C920A82C9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21EDC-F0DF-4337-99E5-C98C5B301C11}"/>
      </w:docPartPr>
      <w:docPartBody>
        <w:p w:rsidR="006E516D" w:rsidRDefault="003C3877" w:rsidP="003C3877">
          <w:pPr>
            <w:pStyle w:val="374649C3DC6D41BDA918C920A82C9121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C3877"/>
    <w:rsid w:val="003C3877"/>
    <w:rsid w:val="005C2125"/>
    <w:rsid w:val="006E516D"/>
    <w:rsid w:val="0092012E"/>
    <w:rsid w:val="00943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3877"/>
    <w:rPr>
      <w:color w:val="808080"/>
    </w:rPr>
  </w:style>
  <w:style w:type="paragraph" w:customStyle="1" w:styleId="A10B234598ED45A3A49659EEA0F7C0E9">
    <w:name w:val="A10B234598ED45A3A49659EEA0F7C0E9"/>
    <w:rsid w:val="003C3877"/>
  </w:style>
  <w:style w:type="paragraph" w:customStyle="1" w:styleId="BD1D1EBF5EA448F1B505932B8BAA1529">
    <w:name w:val="BD1D1EBF5EA448F1B505932B8BAA1529"/>
    <w:rsid w:val="003C3877"/>
  </w:style>
  <w:style w:type="paragraph" w:customStyle="1" w:styleId="374649C3DC6D41BDA918C920A82C9121">
    <w:name w:val="374649C3DC6D41BDA918C920A82C9121"/>
    <w:rsid w:val="003C38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CSPIT-KDPIT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9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255 – Web Technologies</dc:title>
  <dc:subject/>
  <dc:creator>21IT068</dc:creator>
  <cp:keywords/>
  <dc:description/>
  <cp:lastModifiedBy>hiranj kotak</cp:lastModifiedBy>
  <cp:revision>6</cp:revision>
  <dcterms:created xsi:type="dcterms:W3CDTF">2022-04-13T04:18:00Z</dcterms:created>
  <dcterms:modified xsi:type="dcterms:W3CDTF">2023-01-17T16:58:00Z</dcterms:modified>
</cp:coreProperties>
</file>